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w:t>
      </w:r>
      <w:r>
        <w:t xml:space="preserve"> </w:t>
      </w:r>
      <w:r>
        <w:t xml:space="preserve">of</w:t>
      </w:r>
      <w:r>
        <w:t xml:space="preserve"> </w:t>
      </w:r>
      <w:r>
        <w:t xml:space="preserve">Alaska</w:t>
      </w:r>
      <w:r>
        <w:t xml:space="preserve"> </w:t>
      </w:r>
      <w:r>
        <w:t xml:space="preserve">Groundfish</w:t>
      </w:r>
      <w:r>
        <w:t xml:space="preserve"> </w:t>
      </w:r>
      <w:r>
        <w:t xml:space="preserve">Condition</w:t>
      </w:r>
    </w:p>
    <w:p>
      <w:pPr>
        <w:pStyle w:val="FirstParagraph"/>
      </w:pPr>
      <w:r>
        <w:t xml:space="preserve">Contributed by Ned Laman</w:t>
      </w:r>
      <w:r>
        <w:rPr>
          <w:vertAlign w:val="superscript"/>
        </w:rPr>
        <w:t xml:space="preserve">1</w:t>
      </w:r>
      <w:r>
        <w:t xml:space="preserve">, Sean Rohan</w:t>
      </w:r>
      <w:r>
        <w:rPr>
          <w:vertAlign w:val="superscript"/>
        </w:rPr>
        <w:t xml:space="preserve">1</w:t>
      </w:r>
      <w:r>
        <w:br/>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
        </w:rPr>
        <w:t xml:space="preserve">Contact</w:t>
      </w:r>
      <w:r>
        <w:t xml:space="preserve">:</w:t>
      </w:r>
      <w:r>
        <w:t xml:space="preserve"> </w:t>
      </w:r>
      <w:hyperlink r:id="rId20">
        <w:r>
          <w:rPr>
            <w:rStyle w:val="Hyperlink"/>
          </w:rPr>
          <w:t xml:space="preserve">ned.laman@noaa.gov</w:t>
        </w:r>
      </w:hyperlink>
      <w:r>
        <w:br/>
      </w:r>
      <w:r>
        <w:rPr>
          <w:b/>
        </w:rPr>
        <w:t xml:space="preserve">Last updated</w:t>
      </w:r>
      <w:r>
        <w:t xml:space="preserve">: September 2020</w:t>
      </w:r>
    </w:p>
    <w:p>
      <w:pPr>
        <w:pStyle w:val="BodyText"/>
      </w:pPr>
      <w:r>
        <w:rPr>
          <w:b/>
        </w:rPr>
        <w:t xml:space="preserve">Description of Indicator</w:t>
      </w:r>
      <w:r>
        <w:t xml:space="preserve">: Residual body condition computed from a long-term average of length-weight-based body condition is an indicator of variability in somatic growth (Brodeur et al., 2004) and represents how heavy a fish is per unit body length. As such, it can be considered an indicator of ecosystem productivity. Positive residual body condition is interpreted to indicate fish in better condition (heavier per unit length) than those with negative residual body condition indicating poorer condition (lighter per unit length). Overall body condition of fishes likely reflects fish growth which can have implications for their subsequent survival (Paul and Paul, 1999; Boldt and Haldorson, 2004).</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 title="" id="1" name="Picture"/>
            <a:graphic>
              <a:graphicData uri="http://schemas.openxmlformats.org/drawingml/2006/picture">
                <pic:pic>
                  <pic:nvPicPr>
                    <pic:cNvPr descr="MapGOA.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Gulf of Alaska (GOA). Analyses focused on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southern rock sole (</w:t>
      </w:r>
      <w:r>
        <w:rPr>
          <w:i/>
        </w:rPr>
        <w:t xml:space="preserve">Lepidopsetta bilineata</w:t>
      </w:r>
      <w:r>
        <w:t xml:space="preserve">), northern rockfish (</w:t>
      </w:r>
      <w:r>
        <w:rPr>
          <w:i/>
        </w:rPr>
        <w:t xml:space="preserve">Sebastes polyspinis</w:t>
      </w:r>
      <w:r>
        <w:t xml:space="preserve">), Pacific ocean perch (</w:t>
      </w:r>
      <w:r>
        <w:rPr>
          <w:i/>
        </w:rPr>
        <w:t xml:space="preserve">Sebastes alutus</w:t>
      </w:r>
      <w:r>
        <w:t xml:space="preserve">), and dusky rockfish (</w:t>
      </w:r>
      <w:r>
        <w:rPr>
          <w:i/>
        </w:rPr>
        <w:t xml:space="preserve">Sebastes variabilis</w:t>
      </w:r>
      <w:r>
        <w:t xml:space="preserve">) collected in trawls with satisfactory performance at standard survey stations. Data were combined in the International North Pacific Fisheries Commission (INPFC) strata; Shumagin, Chirikof, Kodiak, Yakutat and Southeast (Figure 1).</w:t>
      </w:r>
    </w:p>
    <w:p>
      <w:pPr>
        <w:pStyle w:val="BodyText"/>
      </w:pPr>
      <w:r>
        <w:t xml:space="preserve">Length-weight relationships for each of the seven species were estimated within each stratum across all years where data were available (1984–2019) from a linear regression of log-transformed exponential growth, W = aLb, where W is weight (g) and L is fork length (mm). A different slope was estimated for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Combinations of stratum and year with &lt;10 samples were used for length-weight relationship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when predicting weights prior to calculating residuals, 3) stratum mean residuals were weighted in proportion to stratum biomass, and 4) stratum-year combinations with sample size &lt;10 were not used in indicator calculations.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
        </w:rPr>
        <w:t xml:space="preserve">Status and Trends</w:t>
      </w:r>
      <w:r>
        <w:t xml:space="preserve">: Residual body condition varied amongst survey years for all species considered (Figure 2). The updated computational methods used to calculate this year’s residual body condition indexes returned different values than those reported last year (Laman 2019). The patterns of above or below average residual condition observed in 2019 largely match those generated here from the updated computations, but with a notable reduction in magnitude for most years. The lower magnitude results come from using stratum-specific regression coefficients and samples weighted in proportion to biomass which reduces the influence of spatio-temporal variation in sampling intensity on the residuals. Some exceptions are 2009 southern rock sole, reported to have above average condition in 2019, shifted to neutral or slightly negative here and, for 2003 northern rockfish, residual condition calculated with the updated method here was higher above the long-term condition average than was reported in 2019. Based on these new methods, body condition is still below average for most species since 2015 (e.g., large walleye pollock, arrowtooth flounder, dusky rockfish) with some species trending downward over that time period (e.g., northern rockfish and possibly Pacific ocean perch). Residual body condition of Pacific cod and southern rock sole is trending upward over the same time, although southern rock sole remain below average. Prior to 2011, residual body condition indexes of these GOA species vary from survey to survey, cycling between negative and positive residuals with no clear temporal trends. Residual body condition of 100–250 mm walleye pollock in the GOA is strikingly positive during early years in the time series, but has remained mostly neutral or slightly negative since the early 1990s.</w:t>
      </w:r>
    </w:p>
    <w:p>
      <w:pPr>
        <w:pStyle w:val="CaptionedFigure"/>
      </w:pPr>
      <w:r>
        <w:drawing>
          <wp:inline>
            <wp:extent cx="5334000" cy="6223000"/>
            <wp:effectExtent b="0" l="0" r="0" t="0"/>
            <wp:docPr descr="Figure 2. Biomass-weighted residual body condition index across survey years (1984-2019)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using this year’s indicator calculation, error bars denote two standard errors, points denote the mean of the unweighted length-weight residual from the previous year’s (2019) ESR." title="" id="1" name="Picture"/>
            <a:graphic>
              <a:graphicData uri="http://schemas.openxmlformats.org/drawingml/2006/picture">
                <pic:pic>
                  <pic:nvPicPr>
                    <pic:cNvPr descr="GOA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19)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using this year’s indicator calculation, error bars denote two standard errors, points denote the mean of the unweighted length-weight residual from the previous year’s (2019) ESR.</w:t>
      </w:r>
    </w:p>
    <w:p>
      <w:pPr>
        <w:pStyle w:val="BodyText"/>
      </w:pPr>
      <w:r>
        <w:t xml:space="preserve">The general patterns of above and below average residual body condition index across recent survey years for the Gulf of Alaska as described above was also apparent in the spatial condition indicators across INPFC strata (Figure 3). The relative contribution of stratum-specific residual body condition to the overall trends (indicated by the height of each colored bar segment) does not demonstrate a clear pattern. Although, for many species, the direction of residual body condition (positive or negative) was synchronous amongst strata within years. Patterns of fish distribution are also apparent in the stratum condition indexes. For example, Northern rockfish have primarily been collected from the Shumagin and Chirikof strata in recent surveys. The trend of increasingly positive Pacific cod residuals appears to be largely driven by a shift in residual body condition in the Kodiak and Shumagin strata.</w:t>
      </w:r>
    </w:p>
    <w:p>
      <w:pPr>
        <w:pStyle w:val="CaptionedFigure"/>
      </w:pPr>
      <w:r>
        <w:drawing>
          <wp:inline>
            <wp:extent cx="5334000" cy="6223000"/>
            <wp:effectExtent b="0" l="0" r="0" t="0"/>
            <wp:docPr descr="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19) grouped by International North Pacific Fisheries Commission (INPFC) statistical sampling strata." title="" id="1" name="Picture"/>
            <a:graphic>
              <a:graphicData uri="http://schemas.openxmlformats.org/drawingml/2006/picture">
                <pic:pic>
                  <pic:nvPicPr>
                    <pic:cNvPr descr="GOA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19) grouped by International North Pacific Fisheries Commission (INPFC) statistical sampling strata.</w:t>
      </w:r>
    </w:p>
    <w:p>
      <w:pPr>
        <w:pStyle w:val="BodyText"/>
      </w:pPr>
      <w:r>
        <w:rPr>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Since the Warm Blob in 2014 (Bond et al., 2015; Stabeno et al., 2019), there has been a general trend of warming ocean temperatures in the survey area through 2018 that could be affecting fish growth conditions there. Changing ocean conditions along with normal patterns of movement can cause the proportion of the population resident in the sampling area during the annual bottom trawl survey to vary. The date that the first length-weight data are collected is generally in late May and the bottom trawl survey is conducted throughout the summer months moving from west to east so that spatial and temporal trends in fish growth over the season become confounded with survey progress. In addition, spatial variability in residual condition may also reflect local environmental features which can influence growth and prey availability in the areas surveyed (e.g., warm core eddies in the central Gulf of Alaska; Atwood et al., 2010). The updated condition analyses presented here begin to, but do not wholly account for spatio-temporal variability in the underlying populations sampled.</w:t>
      </w:r>
    </w:p>
    <w:p>
      <w:pPr>
        <w:pStyle w:val="BodyText"/>
      </w:pPr>
      <w:r>
        <w:rPr>
          <w:b/>
        </w:rPr>
        <w:t xml:space="preserve">Implications</w:t>
      </w:r>
      <w:r>
        <w:t xml:space="preserve">: Variations in body condition likely have implications for fish survival. In Prince William Sound, the condition of herring prior to the winter may influence their survival (Paul and Paul, 1999). The condition of Gulf of Alaska groundfish may similarly contribute to survival and recruitment.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specific body condition in the future.</w:t>
      </w:r>
    </w:p>
    <w:p>
      <w:pPr>
        <w:pStyle w:val="BodyText"/>
      </w:pPr>
      <w:r>
        <w:t xml:space="preserve">The trend toward lowered body condition for many Gulf of Alaska species over the last 3–4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18; Laman, 2018)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Gulf of Alaska.</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Groundfish Condition</dc:title>
  <dc:creator/>
  <cp:keywords/>
  <dcterms:created xsi:type="dcterms:W3CDTF">2020-10-07T00:31:00Z</dcterms:created>
  <dcterms:modified xsi:type="dcterms:W3CDTF">2020-10-07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